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yesha Ashra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ye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ra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2 N East River Rd, Unit T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yesharaf1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7437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yna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